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XSpec="center" w:tblpY="856"/>
        <w:tblW w:w="15489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5844"/>
        <w:gridCol w:w="9645"/>
      </w:tblGrid>
      <w:tr w:rsidR="00410BEF" w:rsidRPr="00BB02BC" w14:paraId="67C5CC94" w14:textId="77777777" w:rsidTr="00622C93">
        <w:trPr>
          <w:trHeight w:val="615"/>
        </w:trPr>
        <w:tc>
          <w:tcPr>
            <w:tcW w:w="154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2970C76" w14:textId="77777777" w:rsidR="00452BBD" w:rsidRPr="006C487C" w:rsidRDefault="00452BBD" w:rsidP="00452BBD">
            <w:pPr>
              <w:jc w:val="center"/>
              <w:rPr>
                <w:rFonts w:ascii="Arial" w:hAnsi="Arial" w:cs="Arial"/>
                <w:bCs/>
                <w:sz w:val="20"/>
                <w:szCs w:val="20"/>
                <w:lang w:val="en-US"/>
              </w:rPr>
            </w:pPr>
            <w:r w:rsidRPr="008C7C46">
              <w:rPr>
                <w:rFonts w:ascii="Arial" w:hAnsi="Arial" w:cs="Arial"/>
                <w:b/>
                <w:bCs/>
                <w:color w:val="4472C4" w:themeColor="accent5"/>
                <w:sz w:val="28"/>
                <w:szCs w:val="20"/>
                <w:lang w:val="en-US"/>
              </w:rPr>
              <w:t xml:space="preserve">The intention of feedback is to support development, so see this as helping </w:t>
            </w:r>
            <w:r w:rsidR="000D2EB1" w:rsidRPr="008C7C46">
              <w:rPr>
                <w:rFonts w:ascii="Arial" w:hAnsi="Arial" w:cs="Arial"/>
                <w:b/>
                <w:bCs/>
                <w:color w:val="4472C4" w:themeColor="accent5"/>
                <w:sz w:val="28"/>
                <w:szCs w:val="20"/>
                <w:lang w:val="en-US"/>
              </w:rPr>
              <w:t>each other</w:t>
            </w:r>
            <w:r w:rsidRPr="008C7C46">
              <w:rPr>
                <w:rFonts w:ascii="Arial" w:hAnsi="Arial" w:cs="Arial"/>
                <w:b/>
                <w:bCs/>
                <w:color w:val="4472C4" w:themeColor="accent5"/>
                <w:sz w:val="28"/>
                <w:szCs w:val="20"/>
                <w:lang w:val="en-US"/>
              </w:rPr>
              <w:t xml:space="preserve"> </w:t>
            </w:r>
            <w:r w:rsidR="000D2EB1" w:rsidRPr="008C7C46">
              <w:rPr>
                <w:rFonts w:ascii="Arial" w:hAnsi="Arial" w:cs="Arial"/>
                <w:b/>
                <w:bCs/>
                <w:color w:val="4472C4" w:themeColor="accent5"/>
                <w:sz w:val="28"/>
                <w:szCs w:val="20"/>
                <w:lang w:val="en-US"/>
              </w:rPr>
              <w:t>, not as personal critics</w:t>
            </w:r>
          </w:p>
        </w:tc>
      </w:tr>
      <w:tr w:rsidR="00BB02BC" w:rsidRPr="00BB02BC" w14:paraId="1AEB74B3" w14:textId="77777777" w:rsidTr="00410BEF">
        <w:trPr>
          <w:trHeight w:val="615"/>
        </w:trPr>
        <w:tc>
          <w:tcPr>
            <w:tcW w:w="5844" w:type="dxa"/>
            <w:tcBorders>
              <w:top w:val="single" w:sz="4" w:space="0" w:color="auto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285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A462F12" w14:textId="77777777" w:rsidR="00BB02BC" w:rsidRPr="00BB02BC" w:rsidRDefault="00BB02BC" w:rsidP="00E0026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B02B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ITCHING &amp; PRESENTING  (name)</w:t>
            </w:r>
          </w:p>
          <w:p w14:paraId="61888F31" w14:textId="77777777" w:rsidR="00BB02BC" w:rsidRPr="00BB02BC" w:rsidRDefault="00BB02BC" w:rsidP="00E0026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B02B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Essential ingredients</w:t>
            </w:r>
          </w:p>
        </w:tc>
        <w:tc>
          <w:tcPr>
            <w:tcW w:w="9645" w:type="dxa"/>
            <w:tcBorders>
              <w:top w:val="single" w:sz="4" w:space="0" w:color="auto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285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EEA39D8" w14:textId="77777777" w:rsidR="00BB02BC" w:rsidRPr="00BB02BC" w:rsidRDefault="00BB02BC" w:rsidP="00E0026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B02B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Feedback</w:t>
            </w:r>
          </w:p>
          <w:p w14:paraId="0AB9F4A8" w14:textId="77777777" w:rsidR="00BB02BC" w:rsidRPr="00BB02BC" w:rsidRDefault="00BB02BC" w:rsidP="000D2EB1">
            <w:pPr>
              <w:jc w:val="right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B02B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(improvement directions, try to provide options and directions)</w:t>
            </w:r>
          </w:p>
        </w:tc>
      </w:tr>
      <w:tr w:rsidR="00BB02BC" w:rsidRPr="00BB02BC" w14:paraId="679A47F8" w14:textId="77777777" w:rsidTr="00E0026F">
        <w:trPr>
          <w:trHeight w:val="780"/>
        </w:trPr>
        <w:tc>
          <w:tcPr>
            <w:tcW w:w="15489" w:type="dxa"/>
            <w:gridSpan w:val="2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9FB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5E8BC2F" w14:textId="7C0E491B" w:rsidR="00E0026F" w:rsidRDefault="00E0026F" w:rsidP="00E0026F">
            <w:pPr>
              <w:spacing w:after="0"/>
              <w:jc w:val="center"/>
              <w:rPr>
                <w:rFonts w:ascii="Architects Daughter" w:hAnsi="Architects Daughter" w:cs="Arial"/>
                <w:color w:val="FFC000"/>
                <w:szCs w:val="20"/>
                <w:lang w:val="en-US"/>
              </w:rPr>
            </w:pPr>
            <w:r w:rsidRPr="007319B9">
              <w:rPr>
                <w:rFonts w:ascii="Architects Daughter" w:hAnsi="Architects Daughter"/>
                <w:noProof/>
                <w:color w:val="FFC000"/>
                <w:sz w:val="24"/>
                <w:lang w:eastAsia="en-GB"/>
              </w:rPr>
              <w:drawing>
                <wp:anchor distT="0" distB="0" distL="114300" distR="114300" simplePos="0" relativeHeight="251670528" behindDoc="0" locked="0" layoutInCell="1" allowOverlap="1" wp14:anchorId="5316C850" wp14:editId="61B896B2">
                  <wp:simplePos x="0" y="0"/>
                  <wp:positionH relativeFrom="column">
                    <wp:posOffset>5492750</wp:posOffset>
                  </wp:positionH>
                  <wp:positionV relativeFrom="paragraph">
                    <wp:posOffset>-105410</wp:posOffset>
                  </wp:positionV>
                  <wp:extent cx="819150" cy="819150"/>
                  <wp:effectExtent l="0" t="0" r="0" b="0"/>
                  <wp:wrapNone/>
                  <wp:docPr id="7" name="Afbeelding 7" descr="Scholing Randstad West - Bij- en nascholing voor fysiotherapeute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Scholing Randstad West - Bij- en nascholing voor fysiotherapeute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819150" cy="819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319B9">
              <w:rPr>
                <w:rFonts w:ascii="Architects Daughter" w:hAnsi="Architects Daughter"/>
                <w:noProof/>
                <w:color w:val="FFC000"/>
                <w:sz w:val="24"/>
                <w:lang w:eastAsia="en-GB"/>
              </w:rPr>
              <w:drawing>
                <wp:anchor distT="0" distB="0" distL="114300" distR="114300" simplePos="0" relativeHeight="251660288" behindDoc="0" locked="0" layoutInCell="1" allowOverlap="1" wp14:anchorId="6A92696E" wp14:editId="0DE39CF8">
                  <wp:simplePos x="0" y="0"/>
                  <wp:positionH relativeFrom="column">
                    <wp:posOffset>3194685</wp:posOffset>
                  </wp:positionH>
                  <wp:positionV relativeFrom="paragraph">
                    <wp:posOffset>-109220</wp:posOffset>
                  </wp:positionV>
                  <wp:extent cx="819150" cy="819150"/>
                  <wp:effectExtent l="0" t="0" r="0" b="0"/>
                  <wp:wrapNone/>
                  <wp:docPr id="3" name="Afbeelding 3" descr="Scholing Randstad West - Bij- en nascholing voor fysiotherapeute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Scholing Randstad West - Bij- en nascholing voor fysiotherapeute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819150" cy="819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C884A03" w14:textId="77777777" w:rsidR="00BB02BC" w:rsidRDefault="00BB02BC" w:rsidP="00E0026F">
            <w:pPr>
              <w:jc w:val="center"/>
              <w:rPr>
                <w:rFonts w:ascii="Architects Daughter" w:hAnsi="Architects Daughter" w:cs="Arial"/>
                <w:color w:val="FFC000"/>
                <w:szCs w:val="20"/>
                <w:lang w:val="en-US"/>
              </w:rPr>
            </w:pPr>
            <w:r w:rsidRPr="007319B9">
              <w:rPr>
                <w:rFonts w:ascii="Architects Daughter" w:hAnsi="Architects Daughter" w:cs="Arial"/>
                <w:color w:val="FFC000"/>
                <w:szCs w:val="20"/>
                <w:lang w:val="en-US"/>
              </w:rPr>
              <w:t xml:space="preserve">About the Presenter </w:t>
            </w:r>
          </w:p>
          <w:p w14:paraId="738C475A" w14:textId="77777777" w:rsidR="00E0026F" w:rsidRPr="007319B9" w:rsidRDefault="00E0026F" w:rsidP="00E0026F">
            <w:pPr>
              <w:spacing w:after="0"/>
              <w:jc w:val="center"/>
              <w:rPr>
                <w:rFonts w:ascii="Architects Daughter" w:hAnsi="Architects Daughter" w:cs="Arial"/>
                <w:sz w:val="20"/>
                <w:szCs w:val="20"/>
                <w:lang w:val="en-US"/>
              </w:rPr>
            </w:pPr>
          </w:p>
        </w:tc>
      </w:tr>
      <w:tr w:rsidR="006032D4" w:rsidRPr="00BB02BC" w14:paraId="723AA34B" w14:textId="77777777" w:rsidTr="00E0026F">
        <w:trPr>
          <w:trHeight w:val="414"/>
        </w:trPr>
        <w:tc>
          <w:tcPr>
            <w:tcW w:w="58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4C7F419" w14:textId="77777777" w:rsidR="006032D4" w:rsidRPr="00BB02BC" w:rsidRDefault="006032D4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B02BC">
              <w:rPr>
                <w:rFonts w:ascii="Arial" w:hAnsi="Arial" w:cs="Arial"/>
                <w:sz w:val="20"/>
                <w:szCs w:val="20"/>
                <w:lang w:val="en-US"/>
              </w:rPr>
              <w:t>Maintaining attention along the pitch</w:t>
            </w:r>
          </w:p>
        </w:tc>
        <w:tc>
          <w:tcPr>
            <w:tcW w:w="96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5EC385A" w14:textId="443F5B42" w:rsidR="00E0026F" w:rsidRPr="00BB02BC" w:rsidRDefault="00350C5B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Proper maintenance of audience</w:t>
            </w:r>
          </w:p>
        </w:tc>
      </w:tr>
      <w:tr w:rsidR="00E0026F" w:rsidRPr="00BB02BC" w14:paraId="41E1ADDC" w14:textId="77777777" w:rsidTr="000D2EB1">
        <w:trPr>
          <w:trHeight w:val="471"/>
        </w:trPr>
        <w:tc>
          <w:tcPr>
            <w:tcW w:w="58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DD6EE" w:themeFill="accent1" w:themeFillTint="66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E9762D7" w14:textId="5A9091A9" w:rsidR="006032D4" w:rsidRPr="00BB02BC" w:rsidRDefault="006032D4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B02BC">
              <w:rPr>
                <w:rFonts w:ascii="Arial" w:hAnsi="Arial" w:cs="Arial"/>
                <w:sz w:val="20"/>
                <w:szCs w:val="20"/>
                <w:lang w:val="en-US"/>
              </w:rPr>
              <w:t>Personal storyline</w:t>
            </w:r>
          </w:p>
        </w:tc>
        <w:tc>
          <w:tcPr>
            <w:tcW w:w="96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DD6EE" w:themeFill="accent1" w:themeFillTint="66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0B7AFD8" w14:textId="09B8BD2B" w:rsidR="00E0026F" w:rsidRPr="00BB02BC" w:rsidRDefault="00350C5B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Not a lot of order who will talk next; proper storyline; 2 present/talk more while the other 2 are not interacting much</w:t>
            </w:r>
            <w:r w:rsidR="006478F1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</w:tc>
      </w:tr>
      <w:tr w:rsidR="006032D4" w:rsidRPr="00BB02BC" w14:paraId="3C61CC75" w14:textId="77777777" w:rsidTr="00E0026F">
        <w:trPr>
          <w:trHeight w:val="375"/>
        </w:trPr>
        <w:tc>
          <w:tcPr>
            <w:tcW w:w="58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D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9D7BA33" w14:textId="77777777" w:rsidR="006032D4" w:rsidRPr="00BB02BC" w:rsidRDefault="006032D4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B02BC">
              <w:rPr>
                <w:rFonts w:ascii="Arial" w:hAnsi="Arial" w:cs="Arial"/>
                <w:sz w:val="20"/>
                <w:szCs w:val="20"/>
                <w:lang w:val="en-US"/>
              </w:rPr>
              <w:t>Nonverbal communication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(posture, gesturers, </w:t>
            </w:r>
            <w:r w:rsidR="00E0026F">
              <w:rPr>
                <w:rFonts w:ascii="Arial" w:hAnsi="Arial" w:cs="Arial"/>
                <w:sz w:val="20"/>
                <w:szCs w:val="20"/>
                <w:lang w:val="en-US"/>
              </w:rPr>
              <w:t>eye contact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96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6B1E6E5" w14:textId="3E1EE282" w:rsidR="00350C5B" w:rsidRDefault="00350C5B" w:rsidP="00350C5B">
            <w:pPr>
              <w:pStyle w:val="ListParagraph"/>
              <w:numPr>
                <w:ilvl w:val="0"/>
                <w:numId w:val="6"/>
              </w:num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One is good at maintaining eye-contact with the audience.</w:t>
            </w:r>
          </w:p>
          <w:p w14:paraId="74042B28" w14:textId="73C51285" w:rsidR="00350C5B" w:rsidRDefault="00350C5B" w:rsidP="00350C5B">
            <w:pPr>
              <w:pStyle w:val="ListParagraph"/>
              <w:numPr>
                <w:ilvl w:val="0"/>
                <w:numId w:val="6"/>
              </w:num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One has Good hand gestures, not a lot of 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eye-contact with the audience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  <w:p w14:paraId="7ACAB6AE" w14:textId="4EA7F371" w:rsidR="00350C5B" w:rsidRDefault="00350C5B" w:rsidP="00350C5B">
            <w:pPr>
              <w:pStyle w:val="ListParagraph"/>
              <w:numPr>
                <w:ilvl w:val="0"/>
                <w:numId w:val="6"/>
              </w:num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One should go a bit mor to the front when talking so that the audience is aware of who is speaking.</w:t>
            </w:r>
          </w:p>
          <w:p w14:paraId="340EF1DF" w14:textId="57B2069E" w:rsidR="00350C5B" w:rsidRPr="00350C5B" w:rsidRDefault="00350C5B" w:rsidP="00350C5B">
            <w:pPr>
              <w:pStyle w:val="ListParagraph"/>
              <w:numPr>
                <w:ilvl w:val="0"/>
                <w:numId w:val="6"/>
              </w:num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One kept putting hands in pockets.</w:t>
            </w:r>
          </w:p>
        </w:tc>
      </w:tr>
      <w:tr w:rsidR="006032D4" w:rsidRPr="00BB02BC" w14:paraId="31401643" w14:textId="77777777" w:rsidTr="00E0026F">
        <w:trPr>
          <w:trHeight w:val="375"/>
        </w:trPr>
        <w:tc>
          <w:tcPr>
            <w:tcW w:w="58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DD6EE" w:themeFill="accent1" w:themeFillTint="66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EED732F" w14:textId="22E545B3" w:rsidR="006032D4" w:rsidRPr="00BB02BC" w:rsidRDefault="006032D4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B02BC">
              <w:rPr>
                <w:rFonts w:ascii="Arial" w:hAnsi="Arial" w:cs="Arial"/>
                <w:sz w:val="20"/>
                <w:szCs w:val="20"/>
                <w:lang w:val="en-US"/>
              </w:rPr>
              <w:t>Use of voice</w:t>
            </w:r>
          </w:p>
        </w:tc>
        <w:tc>
          <w:tcPr>
            <w:tcW w:w="96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DD6EE" w:themeFill="accent1" w:themeFillTint="66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6687AE9" w14:textId="1B9AAED5" w:rsidR="00E0026F" w:rsidRPr="00BB02BC" w:rsidRDefault="00350C5B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Good usage of vocalization.</w:t>
            </w:r>
          </w:p>
        </w:tc>
      </w:tr>
      <w:tr w:rsidR="006032D4" w:rsidRPr="00BB02BC" w14:paraId="2C4D9B6B" w14:textId="77777777" w:rsidTr="00E0026F">
        <w:trPr>
          <w:trHeight w:val="375"/>
        </w:trPr>
        <w:tc>
          <w:tcPr>
            <w:tcW w:w="58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D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2A2C51C" w14:textId="77777777" w:rsidR="006032D4" w:rsidRPr="00BB02BC" w:rsidRDefault="006032D4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Appearance </w:t>
            </w:r>
          </w:p>
        </w:tc>
        <w:tc>
          <w:tcPr>
            <w:tcW w:w="96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D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9708290" w14:textId="1D9749C9" w:rsidR="00E0026F" w:rsidRPr="00BB02BC" w:rsidRDefault="006478F1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G</w:t>
            </w:r>
            <w:r w:rsidR="00350C5B">
              <w:rPr>
                <w:rFonts w:ascii="Arial" w:hAnsi="Arial" w:cs="Arial"/>
                <w:sz w:val="20"/>
                <w:szCs w:val="20"/>
                <w:lang w:val="en-US"/>
              </w:rPr>
              <w:t>ood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</w:tc>
      </w:tr>
      <w:tr w:rsidR="006032D4" w:rsidRPr="00BB02BC" w14:paraId="58777122" w14:textId="77777777" w:rsidTr="00E0026F">
        <w:trPr>
          <w:trHeight w:val="630"/>
        </w:trPr>
        <w:tc>
          <w:tcPr>
            <w:tcW w:w="15489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9FB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8501ED4" w14:textId="0784FCA9" w:rsidR="00E0026F" w:rsidRDefault="00E0026F" w:rsidP="00E0026F">
            <w:pPr>
              <w:spacing w:after="0"/>
              <w:jc w:val="center"/>
              <w:rPr>
                <w:rFonts w:ascii="Architects Daughter" w:hAnsi="Architects Daughter" w:cs="Arial"/>
                <w:szCs w:val="20"/>
                <w:lang w:val="en-US"/>
              </w:rPr>
            </w:pPr>
            <w:r w:rsidRPr="007319B9">
              <w:rPr>
                <w:rFonts w:ascii="Architects Daughter" w:hAnsi="Architects Daughter"/>
                <w:noProof/>
                <w:sz w:val="24"/>
                <w:lang w:eastAsia="en-GB"/>
              </w:rPr>
              <w:drawing>
                <wp:anchor distT="0" distB="0" distL="114300" distR="114300" simplePos="0" relativeHeight="251672576" behindDoc="0" locked="0" layoutInCell="1" allowOverlap="1" wp14:anchorId="7009A12B" wp14:editId="38FBC84B">
                  <wp:simplePos x="0" y="0"/>
                  <wp:positionH relativeFrom="column">
                    <wp:posOffset>5702300</wp:posOffset>
                  </wp:positionH>
                  <wp:positionV relativeFrom="paragraph">
                    <wp:posOffset>-20955</wp:posOffset>
                  </wp:positionV>
                  <wp:extent cx="609600" cy="609600"/>
                  <wp:effectExtent l="0" t="0" r="0" b="0"/>
                  <wp:wrapNone/>
                  <wp:docPr id="8" name="Afbeelding 8" descr="Presentation icons | Noun Projec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Presentation icons | Noun Projec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9600" cy="609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319B9">
              <w:rPr>
                <w:rFonts w:ascii="Architects Daughter" w:hAnsi="Architects Daughter"/>
                <w:noProof/>
                <w:sz w:val="24"/>
                <w:lang w:eastAsia="en-GB"/>
              </w:rPr>
              <w:drawing>
                <wp:anchor distT="0" distB="0" distL="114300" distR="114300" simplePos="0" relativeHeight="251666432" behindDoc="0" locked="0" layoutInCell="1" allowOverlap="1" wp14:anchorId="0674A625" wp14:editId="44168B32">
                  <wp:simplePos x="0" y="0"/>
                  <wp:positionH relativeFrom="column">
                    <wp:posOffset>3328035</wp:posOffset>
                  </wp:positionH>
                  <wp:positionV relativeFrom="paragraph">
                    <wp:posOffset>-25399</wp:posOffset>
                  </wp:positionV>
                  <wp:extent cx="609600" cy="609600"/>
                  <wp:effectExtent l="0" t="0" r="0" b="0"/>
                  <wp:wrapNone/>
                  <wp:docPr id="5" name="Afbeelding 5" descr="Presentation icons | Noun Projec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Presentation icons | Noun Projec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9600" cy="609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4BB8560" w14:textId="77777777" w:rsidR="006032D4" w:rsidRDefault="006032D4" w:rsidP="00E0026F">
            <w:pPr>
              <w:spacing w:after="0"/>
              <w:jc w:val="center"/>
              <w:rPr>
                <w:rFonts w:ascii="Architects Daughter" w:hAnsi="Architects Daughter" w:cs="Arial"/>
                <w:szCs w:val="20"/>
                <w:lang w:val="en-US"/>
              </w:rPr>
            </w:pPr>
            <w:r w:rsidRPr="007319B9">
              <w:rPr>
                <w:rFonts w:ascii="Architects Daughter" w:hAnsi="Architects Daughter" w:cs="Arial"/>
                <w:szCs w:val="20"/>
                <w:lang w:val="en-US"/>
              </w:rPr>
              <w:t xml:space="preserve">About the Presentation   </w:t>
            </w:r>
          </w:p>
          <w:p w14:paraId="58F8B653" w14:textId="77777777" w:rsidR="00E0026F" w:rsidRPr="007319B9" w:rsidRDefault="00E0026F" w:rsidP="00E0026F">
            <w:pPr>
              <w:spacing w:after="0"/>
              <w:jc w:val="center"/>
              <w:rPr>
                <w:rFonts w:ascii="Architects Daughter" w:hAnsi="Architects Daughter" w:cs="Arial"/>
                <w:sz w:val="20"/>
                <w:szCs w:val="20"/>
                <w:lang w:val="en-US"/>
              </w:rPr>
            </w:pPr>
          </w:p>
        </w:tc>
      </w:tr>
      <w:tr w:rsidR="006032D4" w:rsidRPr="00BB02BC" w14:paraId="0A78EC61" w14:textId="77777777" w:rsidTr="00E0026F">
        <w:trPr>
          <w:trHeight w:val="461"/>
        </w:trPr>
        <w:tc>
          <w:tcPr>
            <w:tcW w:w="58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93BFD2A" w14:textId="77777777" w:rsidR="006032D4" w:rsidRPr="00BB02BC" w:rsidRDefault="006032D4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B02BC">
              <w:rPr>
                <w:rFonts w:ascii="Arial" w:hAnsi="Arial" w:cs="Arial"/>
                <w:sz w:val="20"/>
                <w:szCs w:val="20"/>
                <w:lang w:val="en-US"/>
              </w:rPr>
              <w:t>Opening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&amp; g</w:t>
            </w:r>
            <w:r w:rsidRPr="00BB02BC">
              <w:rPr>
                <w:rFonts w:ascii="Arial" w:hAnsi="Arial" w:cs="Arial"/>
                <w:sz w:val="20"/>
                <w:szCs w:val="20"/>
                <w:lang w:val="en-US"/>
              </w:rPr>
              <w:t>etting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the</w:t>
            </w:r>
            <w:r w:rsidRPr="00BB02BC">
              <w:rPr>
                <w:rFonts w:ascii="Arial" w:hAnsi="Arial" w:cs="Arial"/>
                <w:sz w:val="20"/>
                <w:szCs w:val="20"/>
                <w:lang w:val="en-US"/>
              </w:rPr>
              <w:t xml:space="preserve"> attention</w:t>
            </w:r>
          </w:p>
        </w:tc>
        <w:tc>
          <w:tcPr>
            <w:tcW w:w="96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E9ADAA8" w14:textId="77777777" w:rsidR="00E0026F" w:rsidRDefault="00E0026F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0D6C2FF8" w14:textId="1F6511AD" w:rsidR="00350C5B" w:rsidRPr="00BB02BC" w:rsidRDefault="00350C5B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Good opening; </w:t>
            </w:r>
          </w:p>
        </w:tc>
      </w:tr>
      <w:tr w:rsidR="00E0026F" w:rsidRPr="00BB02BC" w14:paraId="6E207318" w14:textId="77777777" w:rsidTr="000D2EB1">
        <w:trPr>
          <w:trHeight w:val="477"/>
        </w:trPr>
        <w:tc>
          <w:tcPr>
            <w:tcW w:w="58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DD6EE" w:themeFill="accent1" w:themeFillTint="66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C10E9F4" w14:textId="77777777" w:rsidR="006032D4" w:rsidRPr="00BB02BC" w:rsidRDefault="006032D4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B02BC">
              <w:rPr>
                <w:rFonts w:ascii="Arial" w:hAnsi="Arial" w:cs="Arial"/>
                <w:sz w:val="20"/>
                <w:szCs w:val="20"/>
                <w:lang w:val="en-US"/>
              </w:rPr>
              <w:t xml:space="preserve">PPT design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&amp; visualization </w:t>
            </w:r>
            <w:r w:rsidRPr="00BB02BC">
              <w:rPr>
                <w:rFonts w:ascii="Arial" w:hAnsi="Arial" w:cs="Arial"/>
                <w:sz w:val="20"/>
                <w:szCs w:val="20"/>
                <w:lang w:val="en-US"/>
              </w:rPr>
              <w:t>(text and visual are used )</w:t>
            </w:r>
          </w:p>
        </w:tc>
        <w:tc>
          <w:tcPr>
            <w:tcW w:w="96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DD6EE" w:themeFill="accent1" w:themeFillTint="66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FEC0FA2" w14:textId="6DA262E4" w:rsidR="00E0026F" w:rsidRPr="00BB02BC" w:rsidRDefault="00350C5B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Good visuals</w:t>
            </w:r>
            <w:r w:rsidR="006478F1">
              <w:rPr>
                <w:rFonts w:ascii="Arial" w:hAnsi="Arial" w:cs="Arial"/>
                <w:sz w:val="20"/>
                <w:szCs w:val="20"/>
                <w:lang w:val="en-US"/>
              </w:rPr>
              <w:t>; Easy to read.</w:t>
            </w:r>
          </w:p>
        </w:tc>
      </w:tr>
      <w:tr w:rsidR="006032D4" w:rsidRPr="00BB02BC" w14:paraId="5C6BFDCC" w14:textId="77777777" w:rsidTr="000D2EB1">
        <w:trPr>
          <w:trHeight w:val="336"/>
        </w:trPr>
        <w:tc>
          <w:tcPr>
            <w:tcW w:w="58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DEC573A" w14:textId="143776F6" w:rsidR="006032D4" w:rsidRPr="00BB02BC" w:rsidRDefault="000A30E8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T</w:t>
            </w:r>
            <w:r w:rsidR="006032D4" w:rsidRPr="00BB02BC">
              <w:rPr>
                <w:rFonts w:ascii="Arial" w:hAnsi="Arial" w:cs="Arial"/>
                <w:sz w:val="20"/>
                <w:szCs w:val="20"/>
                <w:lang w:val="en-US"/>
              </w:rPr>
              <w:t>he key message is clear</w:t>
            </w:r>
            <w:r w:rsidR="006032D4">
              <w:rPr>
                <w:rFonts w:ascii="Arial" w:hAnsi="Arial" w:cs="Arial"/>
                <w:sz w:val="20"/>
                <w:szCs w:val="20"/>
                <w:lang w:val="en-US"/>
              </w:rPr>
              <w:t xml:space="preserve"> (closing)</w:t>
            </w:r>
          </w:p>
        </w:tc>
        <w:tc>
          <w:tcPr>
            <w:tcW w:w="96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EDB417C" w14:textId="2331FC8D" w:rsidR="00E0026F" w:rsidRPr="00BB02BC" w:rsidRDefault="00350C5B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Clear ending message.</w:t>
            </w:r>
          </w:p>
        </w:tc>
      </w:tr>
      <w:tr w:rsidR="000D2EB1" w:rsidRPr="00BB02BC" w14:paraId="11A0E8EB" w14:textId="77777777" w:rsidTr="000A30E8">
        <w:trPr>
          <w:trHeight w:val="18"/>
        </w:trPr>
        <w:tc>
          <w:tcPr>
            <w:tcW w:w="58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D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5F46D73" w14:textId="77777777" w:rsidR="000D2EB1" w:rsidRPr="00BB02BC" w:rsidRDefault="000D2EB1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96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D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D17B5A8" w14:textId="77777777" w:rsidR="000D2EB1" w:rsidRPr="00BB02BC" w:rsidRDefault="000D2EB1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</w:tbl>
    <w:p w14:paraId="237824CF" w14:textId="73D128A8" w:rsidR="002F584C" w:rsidRDefault="002F584C">
      <w:pPr>
        <w:rPr>
          <w:rFonts w:ascii="Arial" w:hAnsi="Arial" w:cs="Arial"/>
          <w:sz w:val="20"/>
          <w:szCs w:val="20"/>
        </w:rPr>
      </w:pPr>
    </w:p>
    <w:p w14:paraId="47968580" w14:textId="0A5D87EF" w:rsidR="002F584C" w:rsidRPr="002F584C" w:rsidRDefault="002F584C">
      <w:pPr>
        <w:rPr>
          <w:rFonts w:ascii="Arial" w:hAnsi="Arial" w:cs="Arial"/>
          <w:sz w:val="40"/>
          <w:szCs w:val="20"/>
        </w:rPr>
      </w:pPr>
    </w:p>
    <w:sectPr w:rsidR="002F584C" w:rsidRPr="002F584C" w:rsidSect="008C7C46">
      <w:pgSz w:w="16838" w:h="11906" w:orient="landscape"/>
      <w:pgMar w:top="1134" w:right="1417" w:bottom="426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chitects Daughter">
    <w:altName w:val="Calibri"/>
    <w:charset w:val="00"/>
    <w:family w:val="auto"/>
    <w:pitch w:val="variable"/>
    <w:sig w:usb0="A000002F" w:usb1="4000004A" w:usb2="00000000" w:usb3="00000000" w:csb0="0000001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AB6545"/>
    <w:multiLevelType w:val="multilevel"/>
    <w:tmpl w:val="A2E4B3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0EA4C73"/>
    <w:multiLevelType w:val="multilevel"/>
    <w:tmpl w:val="4EF6BE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0CB4147"/>
    <w:multiLevelType w:val="hybridMultilevel"/>
    <w:tmpl w:val="00724D96"/>
    <w:lvl w:ilvl="0" w:tplc="094017E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EFE96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8DA9B3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FF4784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6CE5FD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B10E9C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5CE2AB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1F43B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26831D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74634B9C"/>
    <w:multiLevelType w:val="hybridMultilevel"/>
    <w:tmpl w:val="B7EC46E0"/>
    <w:lvl w:ilvl="0" w:tplc="3962EB9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80E71ED"/>
    <w:multiLevelType w:val="multilevel"/>
    <w:tmpl w:val="D4AC767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91C04AE"/>
    <w:multiLevelType w:val="multilevel"/>
    <w:tmpl w:val="655E5E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942883985">
    <w:abstractNumId w:val="2"/>
  </w:num>
  <w:num w:numId="2" w16cid:durableId="183253461">
    <w:abstractNumId w:val="0"/>
  </w:num>
  <w:num w:numId="3" w16cid:durableId="903642111">
    <w:abstractNumId w:val="1"/>
  </w:num>
  <w:num w:numId="4" w16cid:durableId="273825354">
    <w:abstractNumId w:val="4"/>
  </w:num>
  <w:num w:numId="5" w16cid:durableId="334260680">
    <w:abstractNumId w:val="5"/>
  </w:num>
  <w:num w:numId="6" w16cid:durableId="50143054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NDUzszQzNDExMjZQ0lEKTi0uzszPAykwrgUAU5SAIywAAAA="/>
  </w:docVars>
  <w:rsids>
    <w:rsidRoot w:val="00BB02BC"/>
    <w:rsid w:val="000A30E8"/>
    <w:rsid w:val="000D09EA"/>
    <w:rsid w:val="000D2EB1"/>
    <w:rsid w:val="002F584C"/>
    <w:rsid w:val="00350C5B"/>
    <w:rsid w:val="003E1778"/>
    <w:rsid w:val="00410BEF"/>
    <w:rsid w:val="00452BBD"/>
    <w:rsid w:val="006032D4"/>
    <w:rsid w:val="006478F1"/>
    <w:rsid w:val="006C487C"/>
    <w:rsid w:val="007079D4"/>
    <w:rsid w:val="007319B9"/>
    <w:rsid w:val="00861379"/>
    <w:rsid w:val="0086268F"/>
    <w:rsid w:val="008C7C46"/>
    <w:rsid w:val="008D2DF2"/>
    <w:rsid w:val="00BA6A9F"/>
    <w:rsid w:val="00BB02BC"/>
    <w:rsid w:val="00BC5330"/>
    <w:rsid w:val="00BE2965"/>
    <w:rsid w:val="00E002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942CE7"/>
  <w15:chartTrackingRefBased/>
  <w15:docId w15:val="{3DF75A20-6B46-441D-B985-F68B2CC15B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50C5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833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38298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image" Target="media/image2.png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4F15B1945CDE4BB10D31CAC4654463" ma:contentTypeVersion="31" ma:contentTypeDescription="Een nieuw document maken." ma:contentTypeScope="" ma:versionID="e67df56e27b3caf7bf465a4bf6c45b91">
  <xsd:schema xmlns:xsd="http://www.w3.org/2001/XMLSchema" xmlns:xs="http://www.w3.org/2001/XMLSchema" xmlns:p="http://schemas.microsoft.com/office/2006/metadata/properties" xmlns:ns2="ffadb2d4-542b-4831-bc1d-ad3aaf0ba63a" xmlns:ns3="b3137472-fe9f-4c39-b16e-ffecb02187a0" targetNamespace="http://schemas.microsoft.com/office/2006/metadata/properties" ma:root="true" ma:fieldsID="02dc2d72bbcf6508f13837ebfdf76a07" ns2:_="" ns3:_="">
    <xsd:import namespace="ffadb2d4-542b-4831-bc1d-ad3aaf0ba63a"/>
    <xsd:import namespace="b3137472-fe9f-4c39-b16e-ffecb02187a0"/>
    <xsd:element name="properties">
      <xsd:complexType>
        <xsd:sequence>
          <xsd:element name="documentManagement">
            <xsd:complexType>
              <xsd:all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Leaders" minOccurs="0"/>
                <xsd:element ref="ns2:Members" minOccurs="0"/>
                <xsd:element ref="ns2:Member_Groups" minOccurs="0"/>
                <xsd:element ref="ns2:Distribution_Groups" minOccurs="0"/>
                <xsd:element ref="ns2:LMS_Mappings" minOccurs="0"/>
                <xsd:element ref="ns2:Invited_Leaders" minOccurs="0"/>
                <xsd:element ref="ns2:Invited_Members" minOccurs="0"/>
                <xsd:element ref="ns2:Self_Registration_Enabled" minOccurs="0"/>
                <xsd:element ref="ns2:Has_Leaders_Only_SectionGroup" minOccurs="0"/>
                <xsd:element ref="ns2:Is_Collaboration_Space_Locked" minOccurs="0"/>
                <xsd:element ref="ns2:IsNotebookLocked" minOccurs="0"/>
                <xsd:element ref="ns2:Teams_Channel_Section_Location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adb2d4-542b-4831-bc1d-ad3aaf0ba63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CultureName" ma:index="10" nillable="true" ma:displayName="Culture Name" ma:internalName="CultureName">
      <xsd:simpleType>
        <xsd:restriction base="dms:Text"/>
      </xsd:simpleType>
    </xsd:element>
    <xsd:element name="AppVersion" ma:index="11" nillable="true" ma:displayName="App Version" ma:internalName="AppVersion">
      <xsd:simpleType>
        <xsd:restriction base="dms:Text"/>
      </xsd:simpleType>
    </xsd:element>
    <xsd:element name="TeamsChannelId" ma:index="12" nillable="true" ma:displayName="Teams Channel Id" ma:internalName="TeamsChannelId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4" nillable="true" ma:displayName="Math Settings" ma:internalName="Math_Settings">
      <xsd:simpleType>
        <xsd:restriction base="dms:Text"/>
      </xsd:simpleType>
    </xsd:element>
    <xsd:element name="DefaultSectionNames" ma:index="15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6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17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18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19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0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1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22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3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24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25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26" nillable="true" ma:displayName="Is Collaboration Space Locked" ma:internalName="Is_Collaboration_Space_Locked">
      <xsd:simpleType>
        <xsd:restriction base="dms:Boolean"/>
      </xsd:simpleType>
    </xsd:element>
    <xsd:element name="IsNotebookLocked" ma:index="27" nillable="true" ma:displayName="Is Notebook Locked" ma:internalName="IsNotebookLocked">
      <xsd:simpleType>
        <xsd:restriction base="dms:Boolean"/>
      </xsd:simpleType>
    </xsd:element>
    <xsd:element name="Teams_Channel_Section_Location" ma:index="28" nillable="true" ma:displayName="Teams Channel Section Location" ma:internalName="Teams_Channel_Section_Location">
      <xsd:simpleType>
        <xsd:restriction base="dms:Text"/>
      </xsd:simpleType>
    </xsd:element>
    <xsd:element name="MediaServiceMetadata" ma:index="2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3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3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34" nillable="true" ma:taxonomy="true" ma:internalName="lcf76f155ced4ddcb4097134ff3c332f" ma:taxonomyFieldName="MediaServiceImageTags" ma:displayName="Afbeeldingtags" ma:readOnly="false" ma:fieldId="{5cf76f15-5ced-4ddc-b409-7134ff3c332f}" ma:taxonomyMulti="true" ma:sspId="1cf77c6f-7d90-4f59-9429-7beb7326011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3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137472-fe9f-4c39-b16e-ffecb02187a0" elementFormDefault="qualified">
    <xsd:import namespace="http://schemas.microsoft.com/office/2006/documentManagement/types"/>
    <xsd:import namespace="http://schemas.microsoft.com/office/infopath/2007/PartnerControls"/>
    <xsd:element name="TaxCatchAll" ma:index="35" nillable="true" ma:displayName="Taxonomy Catch All Column" ma:hidden="true" ma:list="{9207790b-ec76-40a2-959e-0a59f7ec4160}" ma:internalName="TaxCatchAll" ma:showField="CatchAllData" ma:web="b3137472-fe9f-4c39-b16e-ffecb02187a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ultureName xmlns="ffadb2d4-542b-4831-bc1d-ad3aaf0ba63a" xsi:nil="true"/>
    <Self_Registration_Enabled xmlns="ffadb2d4-542b-4831-bc1d-ad3aaf0ba63a" xsi:nil="true"/>
    <NotebookType xmlns="ffadb2d4-542b-4831-bc1d-ad3aaf0ba63a" xsi:nil="true"/>
    <FolderType xmlns="ffadb2d4-542b-4831-bc1d-ad3aaf0ba63a" xsi:nil="true"/>
    <lcf76f155ced4ddcb4097134ff3c332f xmlns="ffadb2d4-542b-4831-bc1d-ad3aaf0ba63a">
      <Terms xmlns="http://schemas.microsoft.com/office/infopath/2007/PartnerControls"/>
    </lcf76f155ced4ddcb4097134ff3c332f>
    <Members xmlns="ffadb2d4-542b-4831-bc1d-ad3aaf0ba63a">
      <UserInfo>
        <DisplayName/>
        <AccountId xsi:nil="true"/>
        <AccountType/>
      </UserInfo>
    </Members>
    <AppVersion xmlns="ffadb2d4-542b-4831-bc1d-ad3aaf0ba63a" xsi:nil="true"/>
    <IsNotebookLocked xmlns="ffadb2d4-542b-4831-bc1d-ad3aaf0ba63a" xsi:nil="true"/>
    <Owner xmlns="ffadb2d4-542b-4831-bc1d-ad3aaf0ba63a">
      <UserInfo>
        <DisplayName/>
        <AccountId xsi:nil="true"/>
        <AccountType/>
      </UserInfo>
    </Owner>
    <Math_Settings xmlns="ffadb2d4-542b-4831-bc1d-ad3aaf0ba63a" xsi:nil="true"/>
    <Member_Groups xmlns="ffadb2d4-542b-4831-bc1d-ad3aaf0ba63a">
      <UserInfo>
        <DisplayName/>
        <AccountId xsi:nil="true"/>
        <AccountType/>
      </UserInfo>
    </Member_Groups>
    <Has_Leaders_Only_SectionGroup xmlns="ffadb2d4-542b-4831-bc1d-ad3aaf0ba63a" xsi:nil="true"/>
    <DefaultSectionNames xmlns="ffadb2d4-542b-4831-bc1d-ad3aaf0ba63a" xsi:nil="true"/>
    <TeamsChannelId xmlns="ffadb2d4-542b-4831-bc1d-ad3aaf0ba63a" xsi:nil="true"/>
    <Invited_Leaders xmlns="ffadb2d4-542b-4831-bc1d-ad3aaf0ba63a" xsi:nil="true"/>
    <Distribution_Groups xmlns="ffadb2d4-542b-4831-bc1d-ad3aaf0ba63a" xsi:nil="true"/>
    <Templates xmlns="ffadb2d4-542b-4831-bc1d-ad3aaf0ba63a" xsi:nil="true"/>
    <Is_Collaboration_Space_Locked xmlns="ffadb2d4-542b-4831-bc1d-ad3aaf0ba63a" xsi:nil="true"/>
    <Leaders xmlns="ffadb2d4-542b-4831-bc1d-ad3aaf0ba63a">
      <UserInfo>
        <DisplayName/>
        <AccountId xsi:nil="true"/>
        <AccountType/>
      </UserInfo>
    </Leaders>
    <Invited_Members xmlns="ffadb2d4-542b-4831-bc1d-ad3aaf0ba63a" xsi:nil="true"/>
    <Teams_Channel_Section_Location xmlns="ffadb2d4-542b-4831-bc1d-ad3aaf0ba63a" xsi:nil="true"/>
    <LMS_Mappings xmlns="ffadb2d4-542b-4831-bc1d-ad3aaf0ba63a" xsi:nil="true"/>
    <TaxCatchAll xmlns="b3137472-fe9f-4c39-b16e-ffecb02187a0" xsi:nil="true"/>
  </documentManagement>
</p:properties>
</file>

<file path=customXml/itemProps1.xml><?xml version="1.0" encoding="utf-8"?>
<ds:datastoreItem xmlns:ds="http://schemas.openxmlformats.org/officeDocument/2006/customXml" ds:itemID="{91F2B061-8647-4590-8010-08FFFDE80E3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E882C4E-5293-464E-BF5A-30E03126BCF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334FC84-E2E4-4B46-9080-465A1869CB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adb2d4-542b-4831-bc1d-ad3aaf0ba63a"/>
    <ds:schemaRef ds:uri="b3137472-fe9f-4c39-b16e-ffecb02187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C9F7164-66A7-4A8F-AFF8-0DCF91D5E7BE}">
  <ds:schemaRefs>
    <ds:schemaRef ds:uri="http://schemas.microsoft.com/office/2006/metadata/properties"/>
    <ds:schemaRef ds:uri="http://schemas.microsoft.com/office/infopath/2007/PartnerControls"/>
    <ds:schemaRef ds:uri="ffadb2d4-542b-4831-bc1d-ad3aaf0ba63a"/>
    <ds:schemaRef ds:uri="b3137472-fe9f-4c39-b16e-ffecb02187a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62</Words>
  <Characters>929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Fontys Hogescholen</Company>
  <LinksUpToDate>false</LinksUpToDate>
  <CharactersWithSpaces>1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erhoff,Lars A.L.</dc:creator>
  <cp:keywords/>
  <dc:description/>
  <cp:lastModifiedBy>alyrondon17@gmail.com</cp:lastModifiedBy>
  <cp:revision>3</cp:revision>
  <dcterms:created xsi:type="dcterms:W3CDTF">2023-06-08T07:43:00Z</dcterms:created>
  <dcterms:modified xsi:type="dcterms:W3CDTF">2023-06-08T0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4F15B1945CDE4BB10D31CAC4654463</vt:lpwstr>
  </property>
</Properties>
</file>